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E02" w:rsidRPr="00456E02" w:rsidRDefault="00456E02" w:rsidP="00456E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* Days between two sprints to compensate for extra time needed to complete the previous sprint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8"/>
        <w:gridCol w:w="831"/>
        <w:gridCol w:w="2716"/>
        <w:gridCol w:w="7589"/>
        <w:gridCol w:w="1503"/>
        <w:gridCol w:w="1039"/>
        <w:gridCol w:w="1126"/>
      </w:tblGrid>
      <w:tr w:rsidR="00456E02" w:rsidRPr="00456E02" w:rsidTr="00456E02">
        <w:trPr>
          <w:trHeight w:val="420"/>
        </w:trPr>
        <w:tc>
          <w:tcPr>
            <w:tcW w:w="0" w:type="auto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ork Breakdown Structure Dictionary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Level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BS Code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BS Tit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Defini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ork Estim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Start D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Finish Date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Initial Deliverab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ll Initiation and Planning activities/task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5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1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Initiation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of initiating the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reate Team Contra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Creating a team contract to document the agreements made by the project tea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9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1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stablish Communication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l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The agreement of the method and frequency of communication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7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2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Roles Allo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Assignment of  roles and responsibilities to each team memb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7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8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3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Decision Making Proc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stablishing the process of handling disputes and agreements of decision maki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8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9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2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Planning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of planning the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3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Select Case Stud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Discuss the case studies and select an appropriate study for our Wik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onstruct Work Breakdown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Struc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Lists the set of tasks that will be performed throughout the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-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box task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stimating the start date and finishing date of each tas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stimate efforts of task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stimating the effort needed to do a task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Work Approach &amp; Practic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Describing the approach and practices used during the duration of the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Final Deliverab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final milestone of the project. This covers the development process of the produ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7/05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1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first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onstruct Recommendation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Wik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Introduces the case study project and context. Makes recommendations in terms of a suitable project approaches for the case study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5/04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2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second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7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5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Project Practice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Guid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Identify and describe the recommended practice for the case stud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7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1/05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Project Tool Guid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Identify and describe the tools that support the recommended processes and practic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1/05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5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3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third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5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8/05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Learning Packag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practice or tool learning package to help the case study team upskill on using the recommended practice/too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2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Monitoring and Contro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for monitoring and controlling the process of developing the produ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5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Evidence of Development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c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development proc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Collaboration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integration of works done by the team membe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Planning and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Track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a baseline and actual recordings of the team’s progres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lastRenderedPageBreak/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Version Control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maintenance of version contro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Quality Assurance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vid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quality assurance of our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3.</w:t>
            </w: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Closing Sprin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in relation to closing the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1/05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5/2016</w:t>
            </w: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Team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Retrospectiv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reflection on the practice used throughout the duration of the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2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Integrate Individual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Retrospectiv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individual reflections for each team member’s contribution towards the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456E02" w:rsidRPr="00456E02" w:rsidTr="00456E0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271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Default="00456E02" w:rsidP="00456E0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Executive</w:t>
            </w:r>
          </w:p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Summar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 </w:t>
            </w:r>
            <w:bookmarkStart w:id="0" w:name="_GoBack"/>
            <w:bookmarkEnd w:id="0"/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sent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presentation slide to provide a summary of the of the case study and the recommendations for their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456E0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456E02" w:rsidRPr="00456E02" w:rsidRDefault="00456E02" w:rsidP="00456E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456E02" w:rsidRPr="00456E02" w:rsidRDefault="00456E02" w:rsidP="00456E02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456E02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</w:p>
    <w:p w:rsidR="00456E02" w:rsidRPr="00456E02" w:rsidRDefault="00456E02" w:rsidP="00456E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Appendix</w:t>
      </w:r>
    </w:p>
    <w:p w:rsidR="00456E02" w:rsidRPr="00456E02" w:rsidRDefault="00456E02" w:rsidP="00456E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:rsidR="00456E02" w:rsidRPr="00456E02" w:rsidRDefault="00456E02" w:rsidP="00456E02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Initial Deliverables</w:t>
      </w:r>
    </w:p>
    <w:p w:rsidR="00456E02" w:rsidRPr="00456E02" w:rsidRDefault="00456E02" w:rsidP="00456E02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Initiation Sprint</w:t>
      </w:r>
    </w:p>
    <w:p w:rsidR="00456E02" w:rsidRPr="00456E02" w:rsidRDefault="00456E02" w:rsidP="00456E02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Team Agreement</w:t>
      </w:r>
    </w:p>
    <w:p w:rsidR="00456E02" w:rsidRPr="00456E02" w:rsidRDefault="00456E02" w:rsidP="00456E02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Discuss Communication plan</w:t>
      </w:r>
    </w:p>
    <w:p w:rsidR="00456E02" w:rsidRPr="00456E02" w:rsidRDefault="00456E02" w:rsidP="00456E02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Assign Team Roles</w:t>
      </w:r>
    </w:p>
    <w:p w:rsidR="00456E02" w:rsidRPr="00456E02" w:rsidRDefault="00456E02" w:rsidP="00456E02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Discuss Decision making processes</w:t>
      </w:r>
    </w:p>
    <w:p w:rsidR="00456E02" w:rsidRPr="00456E02" w:rsidRDefault="00456E02" w:rsidP="00456E02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Planning Sprint</w:t>
      </w:r>
    </w:p>
    <w:p w:rsidR="00456E02" w:rsidRPr="00456E02" w:rsidRDefault="00456E02" w:rsidP="00456E02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Work Breakdown Structure</w:t>
      </w:r>
    </w:p>
    <w:p w:rsidR="00456E02" w:rsidRPr="00456E02" w:rsidRDefault="00456E02" w:rsidP="00456E02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lastRenderedPageBreak/>
        <w:t>Construct a Time-box for Tasks</w:t>
      </w:r>
    </w:p>
    <w:p w:rsidR="00456E02" w:rsidRPr="00456E02" w:rsidRDefault="00456E02" w:rsidP="00456E02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Estimate Task Efforts</w:t>
      </w:r>
    </w:p>
    <w:p w:rsidR="00456E02" w:rsidRPr="00456E02" w:rsidRDefault="00456E02" w:rsidP="00456E02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Work Approach</w:t>
      </w:r>
    </w:p>
    <w:p w:rsidR="00456E02" w:rsidRPr="00456E02" w:rsidRDefault="00456E02" w:rsidP="00456E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:rsidR="00456E02" w:rsidRPr="00456E02" w:rsidRDefault="00456E02" w:rsidP="00456E02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Final Deliverables</w:t>
      </w:r>
    </w:p>
    <w:p w:rsidR="00456E02" w:rsidRPr="00456E02" w:rsidRDefault="00456E02" w:rsidP="00456E02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Execution Sprint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Recommendations Report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Introduce case study project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Recommend suitable project approach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Project Practice Guide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Project Tool Guide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Learning Packages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Practice Learning Package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Tool Learning Package</w:t>
      </w:r>
    </w:p>
    <w:p w:rsidR="00456E02" w:rsidRPr="00456E02" w:rsidRDefault="00456E02" w:rsidP="00456E02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Monitoring and Control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Evidence of Development Process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ovide collaboration evidence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ovide planning and tracking evidence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ovide version control evidence</w:t>
      </w:r>
    </w:p>
    <w:p w:rsidR="00456E02" w:rsidRPr="00456E02" w:rsidRDefault="00456E02" w:rsidP="00456E02">
      <w:pPr>
        <w:numPr>
          <w:ilvl w:val="3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ovide quality assurance evidence</w:t>
      </w:r>
    </w:p>
    <w:p w:rsidR="00456E02" w:rsidRPr="00456E02" w:rsidRDefault="00456E02" w:rsidP="00456E02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456E02">
        <w:rPr>
          <w:rFonts w:ascii="Arial" w:eastAsia="Times New Roman" w:hAnsi="Arial" w:cs="Arial"/>
          <w:b/>
          <w:bCs/>
          <w:color w:val="000000"/>
          <w:lang w:eastAsia="en-NZ"/>
        </w:rPr>
        <w:t>Closing Sprint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Executive Summary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Team Retrospective</w:t>
      </w:r>
    </w:p>
    <w:p w:rsidR="00456E02" w:rsidRPr="00456E02" w:rsidRDefault="00456E02" w:rsidP="00456E02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456E02">
        <w:rPr>
          <w:rFonts w:ascii="Arial" w:eastAsia="Times New Roman" w:hAnsi="Arial" w:cs="Arial"/>
          <w:color w:val="000000"/>
          <w:lang w:eastAsia="en-NZ"/>
        </w:rPr>
        <w:t>Prepare Individual Retrospective</w:t>
      </w:r>
    </w:p>
    <w:p w:rsidR="007F573B" w:rsidRPr="00456E02" w:rsidRDefault="00456E02" w:rsidP="00456E02"/>
    <w:sectPr w:rsidR="007F573B" w:rsidRPr="00456E02" w:rsidSect="00AF41A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E2335"/>
    <w:multiLevelType w:val="multilevel"/>
    <w:tmpl w:val="E32C9A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886D88"/>
    <w:multiLevelType w:val="multilevel"/>
    <w:tmpl w:val="75B65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AA267B"/>
    <w:multiLevelType w:val="multilevel"/>
    <w:tmpl w:val="DBF8541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D83023"/>
    <w:multiLevelType w:val="multilevel"/>
    <w:tmpl w:val="C6A09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1"/>
  </w:num>
  <w:num w:numId="4">
    <w:abstractNumId w:val="2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MDcytDSwNDUzNzZS0lEKTi0uzszPAykwrAUASQRsLSwAAAA="/>
  </w:docVars>
  <w:rsids>
    <w:rsidRoot w:val="00AF41AF"/>
    <w:rsid w:val="00456E02"/>
    <w:rsid w:val="00751172"/>
    <w:rsid w:val="00AA2A47"/>
    <w:rsid w:val="00AF4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93300"/>
  <w15:chartTrackingRefBased/>
  <w15:docId w15:val="{9DAB07FC-3589-4C56-8B16-1F4B594F2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41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97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48614">
          <w:marLeft w:val="-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4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523">
          <w:marLeft w:val="-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88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Borja</dc:creator>
  <cp:keywords/>
  <dc:description/>
  <cp:lastModifiedBy>Tristan Borja</cp:lastModifiedBy>
  <cp:revision>2</cp:revision>
  <dcterms:created xsi:type="dcterms:W3CDTF">2016-04-13T07:46:00Z</dcterms:created>
  <dcterms:modified xsi:type="dcterms:W3CDTF">2016-04-13T07:54:00Z</dcterms:modified>
</cp:coreProperties>
</file>